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7E8762B2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BD3DFA">
        <w:rPr>
          <w:sz w:val="24"/>
          <w:szCs w:val="24"/>
          <w:lang w:val="en-GB"/>
        </w:rPr>
        <w:t>Californi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7CDC66C0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</w:t>
      </w:r>
      <w:r w:rsidR="00BD3DFA">
        <w:rPr>
          <w:sz w:val="22"/>
          <w:szCs w:val="22"/>
          <w:lang w:val="en-GB"/>
        </w:rPr>
        <w:t xml:space="preserve"> if the Tenancy is under one year long and sixty (60) days from the next payment date if the Tenancy is over one year long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AD0E0" w14:textId="77777777" w:rsidR="00ED0CA1" w:rsidRDefault="00ED0CA1" w:rsidP="00CB37D9">
      <w:pPr>
        <w:spacing w:after="0" w:line="240" w:lineRule="auto"/>
      </w:pPr>
      <w:r>
        <w:separator/>
      </w:r>
    </w:p>
  </w:endnote>
  <w:endnote w:type="continuationSeparator" w:id="0">
    <w:p w14:paraId="66D2EFDA" w14:textId="77777777" w:rsidR="00ED0CA1" w:rsidRDefault="00ED0CA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F3874" w14:textId="77777777" w:rsidR="0059689D" w:rsidRDefault="005968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C36D024" w:rsidR="00CB37D9" w:rsidRPr="0059689D" w:rsidRDefault="00CB37D9" w:rsidP="005968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20142" w14:textId="77777777" w:rsidR="0059689D" w:rsidRDefault="005968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07DDC" w14:textId="77777777" w:rsidR="00ED0CA1" w:rsidRDefault="00ED0CA1" w:rsidP="00CB37D9">
      <w:pPr>
        <w:spacing w:after="0" w:line="240" w:lineRule="auto"/>
      </w:pPr>
      <w:r>
        <w:separator/>
      </w:r>
    </w:p>
  </w:footnote>
  <w:footnote w:type="continuationSeparator" w:id="0">
    <w:p w14:paraId="45544C29" w14:textId="77777777" w:rsidR="00ED0CA1" w:rsidRDefault="00ED0CA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95D33" w14:textId="77777777" w:rsidR="0059689D" w:rsidRDefault="005968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E5B254F" w:rsidR="00AD6FC0" w:rsidRPr="0059689D" w:rsidRDefault="00AD6FC0" w:rsidP="005968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7E56E" w14:textId="77777777" w:rsidR="0059689D" w:rsidRDefault="005968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3500"/>
    <w:rsid w:val="004A0CF1"/>
    <w:rsid w:val="004A1AA1"/>
    <w:rsid w:val="004F1CD0"/>
    <w:rsid w:val="004F5D47"/>
    <w:rsid w:val="005469D0"/>
    <w:rsid w:val="00570A17"/>
    <w:rsid w:val="0059689D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D0CA1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02</Words>
  <Characters>1726</Characters>
  <Application/>
  <DocSecurity>0</DocSecurity>
  <Lines>14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024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